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8:18:36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9 Running f and t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there is a significant difference at the MOHK site, all the other sites are not significantly different</w:t>
      </w:r>
      <w:r>
        <w:br w:type="textWrapping"/>
      </w:r>
      <w:r>
        <w:br w:type="textWrapping"/>
      </w:r>
      <w:r>
        <w:rPr>
          <w:rStyle w:val="NormalTok"/>
        </w:rPr>
        <w:t xml:space="preserve">NAPL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NormalTok"/>
        </w:rPr>
        <w:t xml:space="preserve">IVE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NormalTok"/>
        </w:rPr>
        <w:t xml:space="preserve">AQU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NormalTok"/>
        </w:rPr>
        <w:t xml:space="preserve">MOHK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NormalTok"/>
        </w:rPr>
        <w:t xml:space="preserve">CAR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10 Working creating lobster proporations</w:t>
      </w:r>
      <w:r>
        <w:br w:type="textWrapping"/>
      </w:r>
      <w:r>
        <w:br w:type="textWrapping"/>
      </w:r>
      <w:r>
        <w:rPr>
          <w:rStyle w:val="CommentTok"/>
        </w:rPr>
        <w:t xml:space="preserve">#Make table of lobsters above the legal size with yes for above and no for not abov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dbe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6T02:18:37Z</dcterms:created>
  <dcterms:modified xsi:type="dcterms:W3CDTF">2018-11-16T02:18:37Z</dcterms:modified>
</cp:coreProperties>
</file>